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/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Linear regression model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 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9.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3.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[8.446, 9.99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imeria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[0.547, 1.65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piculuris s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684, 0.8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phacia s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085, 1.02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churis mu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619, 1.0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tophorus mu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1.694, 1.43]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4:13:26Z</dcterms:created>
  <dcterms:modified xsi:type="dcterms:W3CDTF">2025-06-03T14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